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1723" w:rsidRDefault="001C1723" w:rsidP="001C1723">
      <w:pPr>
        <w:spacing w:after="0"/>
        <w:ind w:left="0" w:firstLine="0"/>
      </w:pPr>
      <w:bookmarkStart w:id="0" w:name="_Hlk109555621"/>
      <w:bookmarkEnd w:id="0"/>
      <w:r>
        <w:rPr>
          <w:sz w:val="61"/>
        </w:rPr>
        <w:t>SUMMIYA</w:t>
      </w:r>
    </w:p>
    <w:p w:rsidR="001C1723" w:rsidRDefault="001C1723" w:rsidP="00E215E6">
      <w:pPr>
        <w:spacing w:after="0"/>
        <w:ind w:left="0" w:firstLine="0"/>
      </w:pPr>
      <w:r>
        <w:rPr>
          <w:sz w:val="37"/>
        </w:rPr>
        <w:t xml:space="preserve">                                            </w:t>
      </w:r>
      <w:r w:rsidR="00E215E6">
        <w:rPr>
          <w:sz w:val="37"/>
        </w:rPr>
        <w:t xml:space="preserve">                                          </w:t>
      </w:r>
      <w:r>
        <w:t>Birth Date: 29/11/2002</w:t>
      </w:r>
    </w:p>
    <w:p w:rsidR="001C1723" w:rsidRDefault="001C1723" w:rsidP="001C1723">
      <w:pPr>
        <w:spacing w:after="0"/>
        <w:ind w:left="6"/>
      </w:pPr>
      <w:r>
        <w:rPr>
          <w:noProof/>
        </w:rPr>
        <w:drawing>
          <wp:inline distT="0" distB="0" distL="0" distR="0" wp14:anchorId="2A6BE594" wp14:editId="085320C8">
            <wp:extent cx="97568" cy="171039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g-cellphone-icon-vector-clipart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6"/>
                        </a:ext>
                      </a:extLst>
                    </a:blip>
                    <a:srcRect l="25593" t="8076" r="26792" b="8452"/>
                    <a:stretch/>
                  </pic:blipFill>
                  <pic:spPr bwMode="auto">
                    <a:xfrm>
                      <a:off x="0" y="0"/>
                      <a:ext cx="106025" cy="1858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: </w:t>
      </w:r>
      <w:r w:rsidR="00E215E6">
        <w:t>0347-3936015</w:t>
      </w:r>
      <w:r>
        <w:t>, ✉: summayya</w:t>
      </w:r>
      <w:r w:rsidR="0004222C">
        <w:t>malik</w:t>
      </w:r>
      <w:r>
        <w:t>751@gmail.com                                           Gender: Female</w:t>
      </w:r>
    </w:p>
    <w:p w:rsidR="001C1723" w:rsidRDefault="001C1723" w:rsidP="001C1723">
      <w:pPr>
        <w:spacing w:after="0"/>
        <w:ind w:left="6"/>
      </w:pPr>
      <w:r>
        <w:rPr>
          <w:noProof/>
        </w:rPr>
        <w:drawing>
          <wp:inline distT="0" distB="0" distL="0" distR="0">
            <wp:extent cx="219075" cy="1714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: A-187, Gulistan Society, </w:t>
      </w:r>
      <w:proofErr w:type="spellStart"/>
      <w:r>
        <w:t>Malir</w:t>
      </w:r>
      <w:proofErr w:type="spellEnd"/>
      <w:r>
        <w:t>, Karachi, Sindh.                                                     Marital Status: Single</w:t>
      </w:r>
    </w:p>
    <w:p w:rsidR="001C1723" w:rsidRDefault="001C1723" w:rsidP="001C1723">
      <w:pPr>
        <w:pBdr>
          <w:bottom w:val="single" w:sz="12" w:space="1" w:color="auto"/>
        </w:pBdr>
        <w:spacing w:after="0"/>
        <w:ind w:left="6"/>
      </w:pPr>
      <w:r>
        <w:t xml:space="preserve">                                                                                                                                                 Nationality: Pakistan</w:t>
      </w:r>
    </w:p>
    <w:p w:rsidR="001C1723" w:rsidRDefault="001C1723" w:rsidP="001C1723">
      <w:pPr>
        <w:spacing w:after="0"/>
        <w:ind w:left="6"/>
      </w:pPr>
    </w:p>
    <w:p w:rsidR="001C1723" w:rsidRPr="00B0795A" w:rsidRDefault="001C1723" w:rsidP="00E215E6">
      <w:pPr>
        <w:spacing w:after="124"/>
      </w:pPr>
      <w:r>
        <w:t>Reliable employee seeking Math Teacher position. Vigilant, hardworking and passionate job seeker with strong organization and computation skills eager to secure Math and Science Teacher position in professional environment.</w:t>
      </w:r>
      <w:bookmarkStart w:id="1" w:name="_GoBack"/>
      <w:bookmarkEnd w:id="1"/>
    </w:p>
    <w:p w:rsidR="001C1723" w:rsidRDefault="001C1723" w:rsidP="001C1723">
      <w:pPr>
        <w:pBdr>
          <w:top w:val="single" w:sz="12" w:space="1" w:color="auto"/>
          <w:bottom w:val="single" w:sz="12" w:space="1" w:color="auto"/>
        </w:pBdr>
        <w:spacing w:after="0" w:line="321" w:lineRule="auto"/>
        <w:ind w:left="6"/>
        <w:rPr>
          <w:sz w:val="24"/>
        </w:rPr>
      </w:pPr>
      <w:r>
        <w:rPr>
          <w:sz w:val="24"/>
        </w:rPr>
        <w:t>EDUCATION</w:t>
      </w:r>
    </w:p>
    <w:p w:rsidR="001C1723" w:rsidRDefault="001C1723" w:rsidP="001C1723">
      <w:pPr>
        <w:spacing w:after="67"/>
        <w:ind w:left="-4" w:firstLine="0"/>
      </w:pPr>
      <w:r w:rsidRPr="00183B17">
        <w:rPr>
          <w:b/>
          <w:sz w:val="24"/>
        </w:rPr>
        <w:t>Intermediate in Computer Science</w:t>
      </w:r>
      <w:r>
        <w:rPr>
          <w:sz w:val="24"/>
        </w:rPr>
        <w:t xml:space="preserve"> – Women Girls College </w:t>
      </w:r>
      <w:proofErr w:type="spellStart"/>
      <w:r>
        <w:rPr>
          <w:sz w:val="24"/>
        </w:rPr>
        <w:t>Saudabad</w:t>
      </w:r>
      <w:proofErr w:type="spellEnd"/>
      <w:r>
        <w:rPr>
          <w:sz w:val="24"/>
        </w:rPr>
        <w:t xml:space="preserve"> - (2021-22)</w:t>
      </w:r>
    </w:p>
    <w:p w:rsidR="001C1723" w:rsidRDefault="001C1723" w:rsidP="001C1723">
      <w:pPr>
        <w:spacing w:after="151"/>
        <w:ind w:left="-4" w:firstLine="0"/>
      </w:pPr>
      <w:r>
        <w:t>(Secured 6</w:t>
      </w:r>
      <w:r w:rsidR="00083A79">
        <w:t>4</w:t>
      </w:r>
      <w:r>
        <w:t>% in HSC Part I)</w:t>
      </w:r>
    </w:p>
    <w:p w:rsidR="001C1723" w:rsidRDefault="001C1723" w:rsidP="001C1723">
      <w:pPr>
        <w:framePr w:hSpace="180" w:wrap="around" w:vAnchor="text" w:hAnchor="page" w:x="1381" w:y="347"/>
        <w:spacing w:after="67"/>
        <w:ind w:left="0" w:firstLine="0"/>
        <w:suppressOverlap/>
        <w:rPr>
          <w:sz w:val="24"/>
        </w:rPr>
      </w:pPr>
      <w:r w:rsidRPr="00183B17">
        <w:rPr>
          <w:b/>
          <w:sz w:val="24"/>
        </w:rPr>
        <w:t>Matriculation in Science</w:t>
      </w:r>
      <w:r>
        <w:rPr>
          <w:sz w:val="24"/>
        </w:rPr>
        <w:t xml:space="preserve"> – The Citizen Foundation – 2020</w:t>
      </w:r>
      <w:r w:rsidR="00083A79">
        <w:rPr>
          <w:sz w:val="24"/>
        </w:rPr>
        <w:t xml:space="preserve"> – (Grade A)</w:t>
      </w:r>
    </w:p>
    <w:p w:rsidR="001C1723" w:rsidRPr="005D7DCB" w:rsidRDefault="001C1723" w:rsidP="001C1723">
      <w:pPr>
        <w:framePr w:hSpace="180" w:wrap="around" w:vAnchor="text" w:hAnchor="page" w:x="1381" w:y="347"/>
        <w:pBdr>
          <w:bottom w:val="single" w:sz="12" w:space="1" w:color="auto"/>
        </w:pBdr>
        <w:spacing w:after="0"/>
        <w:ind w:left="-4" w:firstLine="0"/>
        <w:suppressOverlap/>
        <w:rPr>
          <w:color w:val="646473"/>
        </w:rPr>
      </w:pPr>
      <w:r>
        <w:rPr>
          <w:color w:val="646473"/>
        </w:rPr>
        <w:t>Karachi, Sindh.</w:t>
      </w:r>
    </w:p>
    <w:p w:rsidR="001C1723" w:rsidRDefault="001C1723" w:rsidP="001C1723">
      <w:pPr>
        <w:framePr w:hSpace="180" w:wrap="around" w:vAnchor="text" w:hAnchor="page" w:x="1381" w:y="347"/>
        <w:spacing w:after="0"/>
        <w:ind w:left="-4" w:firstLine="0"/>
        <w:suppressOverlap/>
        <w:rPr>
          <w:sz w:val="24"/>
        </w:rPr>
      </w:pPr>
      <w:r>
        <w:rPr>
          <w:sz w:val="24"/>
        </w:rPr>
        <w:t>SKILLS</w:t>
      </w:r>
    </w:p>
    <w:p w:rsidR="001C1723" w:rsidRDefault="001C1723" w:rsidP="001C1723">
      <w:pPr>
        <w:framePr w:hSpace="180" w:wrap="around" w:vAnchor="text" w:hAnchor="page" w:x="1381" w:y="347"/>
        <w:spacing w:after="0"/>
        <w:ind w:left="-4" w:firstLine="0"/>
        <w:suppressOverlap/>
      </w:pPr>
      <w:r>
        <w:t>_____________________________________________________________________________________</w:t>
      </w:r>
    </w:p>
    <w:p w:rsidR="001C1723" w:rsidRPr="000003EA" w:rsidRDefault="001C1723" w:rsidP="001C1723">
      <w:pPr>
        <w:framePr w:hSpace="180" w:wrap="around" w:vAnchor="text" w:hAnchor="page" w:x="1381" w:y="347"/>
        <w:tabs>
          <w:tab w:val="center" w:pos="1599"/>
          <w:tab w:val="center" w:pos="4738"/>
          <w:tab w:val="center" w:pos="8196"/>
        </w:tabs>
        <w:ind w:left="0" w:firstLine="0"/>
        <w:suppressOverlap/>
      </w:pPr>
      <w:r w:rsidRPr="000003EA">
        <w:t xml:space="preserve">Knowledge </w:t>
      </w:r>
      <w:proofErr w:type="gramStart"/>
      <w:r w:rsidRPr="000003EA">
        <w:t>Of</w:t>
      </w:r>
      <w:proofErr w:type="gramEnd"/>
      <w:r w:rsidRPr="000003EA">
        <w:t xml:space="preserve"> Mathematics</w:t>
      </w:r>
      <w:r w:rsidRPr="000003EA">
        <w:tab/>
      </w:r>
      <w:r>
        <w:t>Computational expertise</w:t>
      </w:r>
      <w:r w:rsidRPr="000003EA">
        <w:tab/>
        <w:t>Critical thinking</w:t>
      </w:r>
    </w:p>
    <w:p w:rsidR="001C1723" w:rsidRPr="000003EA" w:rsidRDefault="001C1723" w:rsidP="001C1723">
      <w:pPr>
        <w:framePr w:hSpace="180" w:wrap="around" w:vAnchor="text" w:hAnchor="page" w:x="1381" w:y="347"/>
        <w:spacing w:after="433"/>
        <w:ind w:left="218" w:firstLine="0"/>
        <w:suppressOverlap/>
      </w:pPr>
      <w:r w:rsidRPr="000003EA">
        <w:rPr>
          <w:noProof/>
        </w:rPr>
        <mc:AlternateContent>
          <mc:Choice Requires="wpg">
            <w:drawing>
              <wp:inline distT="0" distB="0" distL="0" distR="0" wp14:anchorId="0997F84C" wp14:editId="261D324F">
                <wp:extent cx="5791200" cy="76200"/>
                <wp:effectExtent l="0" t="0" r="0" b="19050"/>
                <wp:docPr id="1245" name="Group 12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76200"/>
                          <a:chOff x="0" y="0"/>
                          <a:chExt cx="6462505" cy="92114"/>
                        </a:xfrm>
                      </wpg:grpSpPr>
                      <wps:wsp>
                        <wps:cNvPr id="117" name="Shape 117"/>
                        <wps:cNvSpPr/>
                        <wps:spPr>
                          <a:xfrm>
                            <a:off x="0" y="1"/>
                            <a:ext cx="1973173" cy="92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73173" h="92112">
                                <a:moveTo>
                                  <a:pt x="33937" y="0"/>
                                </a:moveTo>
                                <a:lnTo>
                                  <a:pt x="1939236" y="0"/>
                                </a:lnTo>
                                <a:cubicBezTo>
                                  <a:pt x="1957969" y="0"/>
                                  <a:pt x="1973173" y="15202"/>
                                  <a:pt x="1973173" y="33936"/>
                                </a:cubicBezTo>
                                <a:lnTo>
                                  <a:pt x="1973173" y="58176"/>
                                </a:lnTo>
                                <a:cubicBezTo>
                                  <a:pt x="1973173" y="76908"/>
                                  <a:pt x="1957969" y="92112"/>
                                  <a:pt x="1939236" y="92112"/>
                                </a:cubicBezTo>
                                <a:lnTo>
                                  <a:pt x="33937" y="92112"/>
                                </a:lnTo>
                                <a:cubicBezTo>
                                  <a:pt x="15204" y="92112"/>
                                  <a:pt x="0" y="76908"/>
                                  <a:pt x="0" y="58176"/>
                                </a:cubicBezTo>
                                <a:lnTo>
                                  <a:pt x="0" y="33936"/>
                                </a:lnTo>
                                <a:cubicBezTo>
                                  <a:pt x="0" y="15202"/>
                                  <a:pt x="15204" y="0"/>
                                  <a:pt x="3393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425" name="Picture 1425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-4505" y="-3455"/>
                            <a:ext cx="1978152" cy="944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7" name="Shape 127"/>
                        <wps:cNvSpPr/>
                        <wps:spPr>
                          <a:xfrm>
                            <a:off x="0" y="1"/>
                            <a:ext cx="1575629" cy="92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5629" h="92112">
                                <a:moveTo>
                                  <a:pt x="33937" y="0"/>
                                </a:moveTo>
                                <a:lnTo>
                                  <a:pt x="1575629" y="0"/>
                                </a:lnTo>
                                <a:lnTo>
                                  <a:pt x="1575629" y="92112"/>
                                </a:lnTo>
                                <a:lnTo>
                                  <a:pt x="33937" y="92112"/>
                                </a:lnTo>
                                <a:cubicBezTo>
                                  <a:pt x="15204" y="92112"/>
                                  <a:pt x="0" y="76908"/>
                                  <a:pt x="0" y="58176"/>
                                </a:cubicBezTo>
                                <a:lnTo>
                                  <a:pt x="0" y="33936"/>
                                </a:lnTo>
                                <a:cubicBezTo>
                                  <a:pt x="0" y="15202"/>
                                  <a:pt x="15204" y="0"/>
                                  <a:pt x="3393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444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17499" y="87265"/>
                            <a:ext cx="1558130" cy="48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58130" h="4848">
                                <a:moveTo>
                                  <a:pt x="0" y="0"/>
                                </a:moveTo>
                                <a:lnTo>
                                  <a:pt x="1558130" y="0"/>
                                </a:lnTo>
                                <a:lnTo>
                                  <a:pt x="1558130" y="4848"/>
                                </a:lnTo>
                                <a:lnTo>
                                  <a:pt x="16437" y="4848"/>
                                </a:lnTo>
                                <a:cubicBezTo>
                                  <a:pt x="11754" y="4848"/>
                                  <a:pt x="7291" y="3897"/>
                                  <a:pt x="3232" y="218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>
                              <a:alpha val="14901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0" y="33937"/>
                            <a:ext cx="0" cy="24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4240">
                                <a:moveTo>
                                  <a:pt x="0" y="24240"/>
                                </a:move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>
                              <a:alpha val="14901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" name="Shape 134"/>
                        <wps:cNvSpPr/>
                        <wps:spPr>
                          <a:xfrm>
                            <a:off x="1575630" y="1"/>
                            <a:ext cx="0" cy="872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87264">
                                <a:moveTo>
                                  <a:pt x="0" y="87264"/>
                                </a:move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>
                              <a:alpha val="14901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7" name="Shape 147"/>
                        <wps:cNvSpPr/>
                        <wps:spPr>
                          <a:xfrm>
                            <a:off x="2244666" y="1"/>
                            <a:ext cx="1973173" cy="92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73173" h="92112">
                                <a:moveTo>
                                  <a:pt x="33937" y="0"/>
                                </a:moveTo>
                                <a:lnTo>
                                  <a:pt x="1939236" y="0"/>
                                </a:lnTo>
                                <a:cubicBezTo>
                                  <a:pt x="1957969" y="0"/>
                                  <a:pt x="1973173" y="15202"/>
                                  <a:pt x="1973173" y="33936"/>
                                </a:cubicBezTo>
                                <a:lnTo>
                                  <a:pt x="1973173" y="58176"/>
                                </a:lnTo>
                                <a:cubicBezTo>
                                  <a:pt x="1973173" y="76908"/>
                                  <a:pt x="1957969" y="92112"/>
                                  <a:pt x="1939236" y="92112"/>
                                </a:cubicBezTo>
                                <a:lnTo>
                                  <a:pt x="33937" y="92112"/>
                                </a:lnTo>
                                <a:cubicBezTo>
                                  <a:pt x="15204" y="92112"/>
                                  <a:pt x="0" y="76908"/>
                                  <a:pt x="0" y="58176"/>
                                </a:cubicBezTo>
                                <a:lnTo>
                                  <a:pt x="0" y="33936"/>
                                </a:lnTo>
                                <a:cubicBezTo>
                                  <a:pt x="0" y="15202"/>
                                  <a:pt x="15204" y="0"/>
                                  <a:pt x="3393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426" name="Picture 1426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2240854" y="-3455"/>
                            <a:ext cx="1978152" cy="944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7" name="Shape 157"/>
                        <wps:cNvSpPr/>
                        <wps:spPr>
                          <a:xfrm>
                            <a:off x="2244666" y="1"/>
                            <a:ext cx="1575629" cy="92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5629" h="92112">
                                <a:moveTo>
                                  <a:pt x="33937" y="0"/>
                                </a:moveTo>
                                <a:lnTo>
                                  <a:pt x="1575629" y="0"/>
                                </a:lnTo>
                                <a:lnTo>
                                  <a:pt x="1575629" y="92112"/>
                                </a:lnTo>
                                <a:lnTo>
                                  <a:pt x="33937" y="92112"/>
                                </a:lnTo>
                                <a:cubicBezTo>
                                  <a:pt x="15204" y="92112"/>
                                  <a:pt x="0" y="76908"/>
                                  <a:pt x="0" y="58176"/>
                                </a:cubicBezTo>
                                <a:lnTo>
                                  <a:pt x="0" y="33936"/>
                                </a:lnTo>
                                <a:cubicBezTo>
                                  <a:pt x="0" y="15202"/>
                                  <a:pt x="15204" y="0"/>
                                  <a:pt x="3393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444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2" name="Shape 162"/>
                        <wps:cNvSpPr/>
                        <wps:spPr>
                          <a:xfrm>
                            <a:off x="2262165" y="87265"/>
                            <a:ext cx="1558130" cy="48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58130" h="4848">
                                <a:moveTo>
                                  <a:pt x="0" y="0"/>
                                </a:moveTo>
                                <a:lnTo>
                                  <a:pt x="1558130" y="0"/>
                                </a:lnTo>
                                <a:lnTo>
                                  <a:pt x="1558130" y="4848"/>
                                </a:lnTo>
                                <a:lnTo>
                                  <a:pt x="16437" y="4848"/>
                                </a:lnTo>
                                <a:cubicBezTo>
                                  <a:pt x="11754" y="4848"/>
                                  <a:pt x="7291" y="3897"/>
                                  <a:pt x="3232" y="218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>
                              <a:alpha val="14901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3" name="Shape 163"/>
                        <wps:cNvSpPr/>
                        <wps:spPr>
                          <a:xfrm>
                            <a:off x="2244666" y="33937"/>
                            <a:ext cx="0" cy="24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4240">
                                <a:moveTo>
                                  <a:pt x="0" y="24240"/>
                                </a:move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>
                              <a:alpha val="14901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4" name="Shape 164"/>
                        <wps:cNvSpPr/>
                        <wps:spPr>
                          <a:xfrm>
                            <a:off x="3820295" y="1"/>
                            <a:ext cx="0" cy="872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87264">
                                <a:moveTo>
                                  <a:pt x="0" y="87264"/>
                                </a:move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>
                              <a:alpha val="14901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7" name="Shape 177"/>
                        <wps:cNvSpPr/>
                        <wps:spPr>
                          <a:xfrm>
                            <a:off x="4489332" y="1"/>
                            <a:ext cx="1973173" cy="92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73173" h="92112">
                                <a:moveTo>
                                  <a:pt x="33937" y="0"/>
                                </a:moveTo>
                                <a:lnTo>
                                  <a:pt x="1939237" y="0"/>
                                </a:lnTo>
                                <a:cubicBezTo>
                                  <a:pt x="1957970" y="0"/>
                                  <a:pt x="1973173" y="15202"/>
                                  <a:pt x="1973173" y="33936"/>
                                </a:cubicBezTo>
                                <a:lnTo>
                                  <a:pt x="1973173" y="58176"/>
                                </a:lnTo>
                                <a:cubicBezTo>
                                  <a:pt x="1973173" y="76908"/>
                                  <a:pt x="1957970" y="92112"/>
                                  <a:pt x="1939237" y="92112"/>
                                </a:cubicBezTo>
                                <a:lnTo>
                                  <a:pt x="33937" y="92112"/>
                                </a:lnTo>
                                <a:cubicBezTo>
                                  <a:pt x="15204" y="92112"/>
                                  <a:pt x="0" y="76908"/>
                                  <a:pt x="0" y="58176"/>
                                </a:cubicBezTo>
                                <a:lnTo>
                                  <a:pt x="0" y="33936"/>
                                </a:lnTo>
                                <a:cubicBezTo>
                                  <a:pt x="0" y="15202"/>
                                  <a:pt x="15204" y="0"/>
                                  <a:pt x="3393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427" name="Picture 1427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4485198" y="-3455"/>
                            <a:ext cx="1978152" cy="944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7" name="Shape 187"/>
                        <wps:cNvSpPr/>
                        <wps:spPr>
                          <a:xfrm>
                            <a:off x="4489332" y="1"/>
                            <a:ext cx="1575629" cy="921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5629" h="92112">
                                <a:moveTo>
                                  <a:pt x="33937" y="0"/>
                                </a:moveTo>
                                <a:lnTo>
                                  <a:pt x="1575629" y="0"/>
                                </a:lnTo>
                                <a:lnTo>
                                  <a:pt x="1575629" y="92112"/>
                                </a:lnTo>
                                <a:lnTo>
                                  <a:pt x="33937" y="92112"/>
                                </a:lnTo>
                                <a:cubicBezTo>
                                  <a:pt x="19887" y="92112"/>
                                  <a:pt x="7822" y="83560"/>
                                  <a:pt x="2668" y="71382"/>
                                </a:cubicBezTo>
                                <a:lnTo>
                                  <a:pt x="0" y="58178"/>
                                </a:lnTo>
                                <a:lnTo>
                                  <a:pt x="0" y="33934"/>
                                </a:lnTo>
                                <a:lnTo>
                                  <a:pt x="2668" y="20731"/>
                                </a:lnTo>
                                <a:cubicBezTo>
                                  <a:pt x="7822" y="8551"/>
                                  <a:pt x="19887" y="0"/>
                                  <a:pt x="3393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444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2" name="Shape 192"/>
                        <wps:cNvSpPr/>
                        <wps:spPr>
                          <a:xfrm>
                            <a:off x="4506831" y="87265"/>
                            <a:ext cx="1558130" cy="48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58130" h="4848">
                                <a:moveTo>
                                  <a:pt x="0" y="0"/>
                                </a:moveTo>
                                <a:lnTo>
                                  <a:pt x="1558130" y="0"/>
                                </a:lnTo>
                                <a:lnTo>
                                  <a:pt x="1558130" y="4848"/>
                                </a:lnTo>
                                <a:lnTo>
                                  <a:pt x="16438" y="4848"/>
                                </a:lnTo>
                                <a:cubicBezTo>
                                  <a:pt x="11754" y="4848"/>
                                  <a:pt x="7292" y="3897"/>
                                  <a:pt x="3232" y="218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>
                              <a:alpha val="14901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3" name="Shape 193"/>
                        <wps:cNvSpPr/>
                        <wps:spPr>
                          <a:xfrm>
                            <a:off x="4489332" y="33937"/>
                            <a:ext cx="0" cy="24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4240">
                                <a:moveTo>
                                  <a:pt x="0" y="24240"/>
                                </a:move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>
                              <a:alpha val="14901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4" name="Shape 194"/>
                        <wps:cNvSpPr/>
                        <wps:spPr>
                          <a:xfrm>
                            <a:off x="6064961" y="1"/>
                            <a:ext cx="0" cy="872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87264">
                                <a:moveTo>
                                  <a:pt x="0" y="87264"/>
                                </a:move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>
                              <a:alpha val="14901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6F7172B" id="Group 1245" o:spid="_x0000_s1026" style="width:456pt;height:6pt;mso-position-horizontal-relative:char;mso-position-vertical-relative:line" coordsize="64625,9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">
                <v:shape id="Shape 117" o:spid="_x0000_s1027" style="position:absolute;width:19731;height:921;visibility:visible;mso-wrap-style:square;v-text-anchor:top" coordsize="1973173,92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" path="m33937,l1939236,v18733,,33937,15202,33937,33936l1973173,58176v,18732,-15204,33936,-33937,33936l33937,92112c15204,92112,,76908,,58176l,33936c,15202,15204,,33937,xe" fillcolor="#ddd" stroked="f" strokeweight="0">
                  <v:stroke miterlimit="83231f" joinstyle="miter"/>
                  <v:path arrowok="t" textboxrect="0,0,1973173,92112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25" o:spid="_x0000_s1028" type="#_x0000_t75" style="position:absolute;left:-45;top:-34;width:19781;height:9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">
                  <v:imagedata r:id="rId11" o:title=""/>
                </v:shape>
                <v:shape id="Shape 127" o:spid="_x0000_s1029" style="position:absolute;width:15756;height:921;visibility:visible;mso-wrap-style:square;v-text-anchor:top" coordsize="1575629,92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" path="m33937,l1575629,r,92112l33937,92112c15204,92112,,76908,,58176l,33936c,15202,15204,,33937,xe" fillcolor="#444" stroked="f" strokeweight="0">
                  <v:stroke miterlimit="83231f" joinstyle="miter"/>
                  <v:path arrowok="t" textboxrect="0,0,1575629,92112"/>
                </v:shape>
                <v:shape id="Shape 132" o:spid="_x0000_s1030" style="position:absolute;left:174;top:872;width:15582;height:49;visibility:visible;mso-wrap-style:square;v-text-anchor:top" coordsize="1558130,48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" path="m,l1558130,r,4848l16437,4848c11754,4848,7291,3897,3232,2180l,xe" fillcolor="black" stroked="f" strokeweight="0">
                  <v:fill opacity="9766f"/>
                  <v:stroke miterlimit="83231f" joinstyle="miter"/>
                  <v:path arrowok="t" textboxrect="0,0,1558130,4848"/>
                </v:shape>
                <v:shape id="Shape 133" o:spid="_x0000_s1031" style="position:absolute;top:339;width:0;height:242;visibility:visible;mso-wrap-style:square;v-text-anchor:top" coordsize="0,24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" path="m,24240l,,,24240xe" fillcolor="black" stroked="f" strokeweight="0">
                  <v:fill opacity="9766f"/>
                  <v:stroke miterlimit="83231f" joinstyle="miter"/>
                  <v:path arrowok="t" textboxrect="0,0,0,24240"/>
                </v:shape>
                <v:shape id="Shape 134" o:spid="_x0000_s1032" style="position:absolute;left:15756;width:0;height:872;visibility:visible;mso-wrap-style:square;v-text-anchor:top" coordsize="0,872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" path="m,87264l,,,87264xe" fillcolor="black" stroked="f" strokeweight="0">
                  <v:fill opacity="9766f"/>
                  <v:stroke miterlimit="83231f" joinstyle="miter"/>
                  <v:path arrowok="t" textboxrect="0,0,0,87264"/>
                </v:shape>
                <v:shape id="Shape 147" o:spid="_x0000_s1033" style="position:absolute;left:22446;width:19732;height:921;visibility:visible;mso-wrap-style:square;v-text-anchor:top" coordsize="1973173,92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" path="m33937,l1939236,v18733,,33937,15202,33937,33936l1973173,58176v,18732,-15204,33936,-33937,33936l33937,92112c15204,92112,,76908,,58176l,33936c,15202,15204,,33937,xe" fillcolor="#ddd" stroked="f" strokeweight="0">
                  <v:stroke miterlimit="83231f" joinstyle="miter"/>
                  <v:path arrowok="t" textboxrect="0,0,1973173,92112"/>
                </v:shape>
                <v:shape id="Picture 1426" o:spid="_x0000_s1034" type="#_x0000_t75" style="position:absolute;left:22408;top:-34;width:19782;height:9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">
                  <v:imagedata r:id="rId12" o:title=""/>
                </v:shape>
                <v:shape id="Shape 157" o:spid="_x0000_s1035" style="position:absolute;left:22446;width:15756;height:921;visibility:visible;mso-wrap-style:square;v-text-anchor:top" coordsize="1575629,92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" path="m33937,l1575629,r,92112l33937,92112c15204,92112,,76908,,58176l,33936c,15202,15204,,33937,xe" fillcolor="#444" stroked="f" strokeweight="0">
                  <v:stroke miterlimit="83231f" joinstyle="miter"/>
                  <v:path arrowok="t" textboxrect="0,0,1575629,92112"/>
                </v:shape>
                <v:shape id="Shape 162" o:spid="_x0000_s1036" style="position:absolute;left:22621;top:872;width:15581;height:49;visibility:visible;mso-wrap-style:square;v-text-anchor:top" coordsize="1558130,48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" path="m,l1558130,r,4848l16437,4848c11754,4848,7291,3897,3232,2180l,xe" fillcolor="black" stroked="f" strokeweight="0">
                  <v:fill opacity="9766f"/>
                  <v:stroke miterlimit="83231f" joinstyle="miter"/>
                  <v:path arrowok="t" textboxrect="0,0,1558130,4848"/>
                </v:shape>
                <v:shape id="Shape 163" o:spid="_x0000_s1037" style="position:absolute;left:22446;top:339;width:0;height:242;visibility:visible;mso-wrap-style:square;v-text-anchor:top" coordsize="0,24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" path="m,24240l,,,24240xe" fillcolor="black" stroked="f" strokeweight="0">
                  <v:fill opacity="9766f"/>
                  <v:stroke miterlimit="83231f" joinstyle="miter"/>
                  <v:path arrowok="t" textboxrect="0,0,0,24240"/>
                </v:shape>
                <v:shape id="Shape 164" o:spid="_x0000_s1038" style="position:absolute;left:38202;width:0;height:872;visibility:visible;mso-wrap-style:square;v-text-anchor:top" coordsize="0,872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" path="m,87264l,,,87264xe" fillcolor="black" stroked="f" strokeweight="0">
                  <v:fill opacity="9766f"/>
                  <v:stroke miterlimit="83231f" joinstyle="miter"/>
                  <v:path arrowok="t" textboxrect="0,0,0,87264"/>
                </v:shape>
                <v:shape id="Shape 177" o:spid="_x0000_s1039" style="position:absolute;left:44893;width:19732;height:921;visibility:visible;mso-wrap-style:square;v-text-anchor:top" coordsize="1973173,92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" path="m33937,l1939237,v18733,,33936,15202,33936,33936l1973173,58176v,18732,-15203,33936,-33936,33936l33937,92112c15204,92112,,76908,,58176l,33936c,15202,15204,,33937,xe" fillcolor="#ddd" stroked="f" strokeweight="0">
                  <v:stroke miterlimit="83231f" joinstyle="miter"/>
                  <v:path arrowok="t" textboxrect="0,0,1973173,92112"/>
                </v:shape>
                <v:shape id="Picture 1427" o:spid="_x0000_s1040" type="#_x0000_t75" style="position:absolute;left:44851;top:-34;width:19782;height:9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">
                  <v:imagedata r:id="rId13" o:title=""/>
                </v:shape>
                <v:shape id="Shape 187" o:spid="_x0000_s1041" style="position:absolute;left:44893;width:15756;height:921;visibility:visible;mso-wrap-style:square;v-text-anchor:top" coordsize="1575629,92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" path="m33937,l1575629,r,92112l33937,92112c19887,92112,7822,83560,2668,71382l,58178,,33934,2668,20731c7822,8551,19887,,33937,xe" fillcolor="#444" stroked="f" strokeweight="0">
                  <v:stroke miterlimit="83231f" joinstyle="miter"/>
                  <v:path arrowok="t" textboxrect="0,0,1575629,92112"/>
                </v:shape>
                <v:shape id="Shape 192" o:spid="_x0000_s1042" style="position:absolute;left:45068;top:872;width:15581;height:49;visibility:visible;mso-wrap-style:square;v-text-anchor:top" coordsize="1558130,48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" path="m,l1558130,r,4848l16438,4848c11754,4848,7292,3897,3232,2180l,xe" fillcolor="black" stroked="f" strokeweight="0">
                  <v:fill opacity="9766f"/>
                  <v:stroke miterlimit="83231f" joinstyle="miter"/>
                  <v:path arrowok="t" textboxrect="0,0,1558130,4848"/>
                </v:shape>
                <v:shape id="Shape 193" o:spid="_x0000_s1043" style="position:absolute;left:44893;top:339;width:0;height:242;visibility:visible;mso-wrap-style:square;v-text-anchor:top" coordsize="0,24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" path="m,24240l,,,24240xe" fillcolor="black" stroked="f" strokeweight="0">
                  <v:fill opacity="9766f"/>
                  <v:stroke miterlimit="83231f" joinstyle="miter"/>
                  <v:path arrowok="t" textboxrect="0,0,0,24240"/>
                </v:shape>
                <v:shape id="Shape 194" o:spid="_x0000_s1044" style="position:absolute;left:60649;width:0;height:872;visibility:visible;mso-wrap-style:square;v-text-anchor:top" coordsize="0,872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" path="m,87264l,,,87264xe" fillcolor="black" stroked="f" strokeweight="0">
                  <v:fill opacity="9766f"/>
                  <v:stroke miterlimit="83231f" joinstyle="miter"/>
                  <v:path arrowok="t" textboxrect="0,0,0,87264"/>
                </v:shape>
                <w10:anchorlock/>
              </v:group>
            </w:pict>
          </mc:Fallback>
        </mc:AlternateContent>
      </w:r>
    </w:p>
    <w:p w:rsidR="001C1723" w:rsidRPr="000003EA" w:rsidRDefault="001C1723" w:rsidP="001C1723">
      <w:pPr>
        <w:framePr w:hSpace="180" w:wrap="around" w:vAnchor="text" w:hAnchor="page" w:x="1381" w:y="347"/>
        <w:tabs>
          <w:tab w:val="center" w:pos="1310"/>
          <w:tab w:val="center" w:pos="4965"/>
        </w:tabs>
        <w:ind w:left="0" w:firstLine="0"/>
        <w:suppressOverlap/>
      </w:pPr>
      <w:r w:rsidRPr="000003EA">
        <w:tab/>
        <w:t>Students' Counselling</w:t>
      </w:r>
      <w:r w:rsidRPr="000003EA">
        <w:tab/>
        <w:t>Classroom Management</w:t>
      </w:r>
    </w:p>
    <w:p w:rsidR="001C1723" w:rsidRPr="000003EA" w:rsidRDefault="001C1723" w:rsidP="001C1723">
      <w:pPr>
        <w:framePr w:hSpace="180" w:wrap="around" w:vAnchor="text" w:hAnchor="page" w:x="1381" w:y="347"/>
        <w:tabs>
          <w:tab w:val="center" w:pos="1599"/>
          <w:tab w:val="center" w:pos="4738"/>
          <w:tab w:val="center" w:pos="8196"/>
        </w:tabs>
        <w:ind w:left="0" w:firstLine="0"/>
        <w:suppressOverlap/>
      </w:pPr>
      <w:r w:rsidRPr="000003EA">
        <w:rPr>
          <w:noProof/>
        </w:rPr>
        <mc:AlternateContent>
          <mc:Choice Requires="wpg">
            <w:drawing>
              <wp:inline distT="0" distB="0" distL="0" distR="0" wp14:anchorId="491FCB1A" wp14:editId="63BF8C72">
                <wp:extent cx="4217839" cy="92115"/>
                <wp:effectExtent l="0" t="0" r="0" b="0"/>
                <wp:docPr id="1246" name="Group 12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17839" cy="92115"/>
                          <a:chOff x="0" y="0"/>
                          <a:chExt cx="4217839" cy="92115"/>
                        </a:xfrm>
                      </wpg:grpSpPr>
                      <wps:wsp>
                        <wps:cNvPr id="207" name="Shape 207"/>
                        <wps:cNvSpPr/>
                        <wps:spPr>
                          <a:xfrm>
                            <a:off x="0" y="0"/>
                            <a:ext cx="1973173" cy="92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73173" h="92114">
                                <a:moveTo>
                                  <a:pt x="33937" y="0"/>
                                </a:moveTo>
                                <a:lnTo>
                                  <a:pt x="1939236" y="0"/>
                                </a:lnTo>
                                <a:cubicBezTo>
                                  <a:pt x="1957969" y="0"/>
                                  <a:pt x="1973173" y="15204"/>
                                  <a:pt x="1973173" y="33937"/>
                                </a:cubicBezTo>
                                <a:lnTo>
                                  <a:pt x="1973173" y="58178"/>
                                </a:lnTo>
                                <a:cubicBezTo>
                                  <a:pt x="1973173" y="76910"/>
                                  <a:pt x="1957969" y="92114"/>
                                  <a:pt x="1939236" y="92114"/>
                                </a:cubicBezTo>
                                <a:lnTo>
                                  <a:pt x="33937" y="92114"/>
                                </a:lnTo>
                                <a:cubicBezTo>
                                  <a:pt x="15204" y="92114"/>
                                  <a:pt x="0" y="76910"/>
                                  <a:pt x="0" y="58178"/>
                                </a:cubicBezTo>
                                <a:lnTo>
                                  <a:pt x="0" y="33937"/>
                                </a:lnTo>
                                <a:cubicBezTo>
                                  <a:pt x="0" y="15204"/>
                                  <a:pt x="15204" y="0"/>
                                  <a:pt x="3393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428" name="Picture 1428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-4505" y="-2703"/>
                            <a:ext cx="1978152" cy="944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7" name="Shape 217"/>
                        <wps:cNvSpPr/>
                        <wps:spPr>
                          <a:xfrm>
                            <a:off x="0" y="0"/>
                            <a:ext cx="1575629" cy="92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5629" h="92114">
                                <a:moveTo>
                                  <a:pt x="33937" y="0"/>
                                </a:moveTo>
                                <a:lnTo>
                                  <a:pt x="1575629" y="0"/>
                                </a:lnTo>
                                <a:lnTo>
                                  <a:pt x="1575629" y="92114"/>
                                </a:lnTo>
                                <a:lnTo>
                                  <a:pt x="33937" y="92114"/>
                                </a:lnTo>
                                <a:cubicBezTo>
                                  <a:pt x="15204" y="92114"/>
                                  <a:pt x="0" y="76910"/>
                                  <a:pt x="0" y="58178"/>
                                </a:cubicBezTo>
                                <a:lnTo>
                                  <a:pt x="0" y="33937"/>
                                </a:lnTo>
                                <a:cubicBezTo>
                                  <a:pt x="0" y="15204"/>
                                  <a:pt x="15204" y="0"/>
                                  <a:pt x="3393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444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2" name="Shape 222"/>
                        <wps:cNvSpPr/>
                        <wps:spPr>
                          <a:xfrm>
                            <a:off x="17499" y="87266"/>
                            <a:ext cx="1558130" cy="48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58130" h="4848">
                                <a:moveTo>
                                  <a:pt x="0" y="0"/>
                                </a:moveTo>
                                <a:lnTo>
                                  <a:pt x="1558130" y="0"/>
                                </a:lnTo>
                                <a:lnTo>
                                  <a:pt x="1558130" y="4848"/>
                                </a:lnTo>
                                <a:lnTo>
                                  <a:pt x="16437" y="4848"/>
                                </a:lnTo>
                                <a:cubicBezTo>
                                  <a:pt x="11754" y="4848"/>
                                  <a:pt x="7291" y="3897"/>
                                  <a:pt x="3232" y="218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>
                              <a:alpha val="14901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3" name="Shape 223"/>
                        <wps:cNvSpPr/>
                        <wps:spPr>
                          <a:xfrm>
                            <a:off x="0" y="33937"/>
                            <a:ext cx="0" cy="24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4240">
                                <a:moveTo>
                                  <a:pt x="0" y="24240"/>
                                </a:move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>
                              <a:alpha val="14901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" name="Shape 224"/>
                        <wps:cNvSpPr/>
                        <wps:spPr>
                          <a:xfrm>
                            <a:off x="1575630" y="0"/>
                            <a:ext cx="0" cy="872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87266">
                                <a:moveTo>
                                  <a:pt x="0" y="87266"/>
                                </a:move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>
                              <a:alpha val="14901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7" name="Shape 237"/>
                        <wps:cNvSpPr/>
                        <wps:spPr>
                          <a:xfrm>
                            <a:off x="2244666" y="0"/>
                            <a:ext cx="1973173" cy="92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73173" h="92114">
                                <a:moveTo>
                                  <a:pt x="33937" y="0"/>
                                </a:moveTo>
                                <a:lnTo>
                                  <a:pt x="1939236" y="0"/>
                                </a:lnTo>
                                <a:cubicBezTo>
                                  <a:pt x="1957969" y="0"/>
                                  <a:pt x="1973173" y="15204"/>
                                  <a:pt x="1973173" y="33937"/>
                                </a:cubicBezTo>
                                <a:lnTo>
                                  <a:pt x="1973173" y="58178"/>
                                </a:lnTo>
                                <a:cubicBezTo>
                                  <a:pt x="1973173" y="76910"/>
                                  <a:pt x="1957969" y="92114"/>
                                  <a:pt x="1939236" y="92114"/>
                                </a:cubicBezTo>
                                <a:lnTo>
                                  <a:pt x="33937" y="92114"/>
                                </a:lnTo>
                                <a:cubicBezTo>
                                  <a:pt x="15204" y="92114"/>
                                  <a:pt x="0" y="76910"/>
                                  <a:pt x="0" y="58178"/>
                                </a:cubicBezTo>
                                <a:lnTo>
                                  <a:pt x="0" y="33937"/>
                                </a:lnTo>
                                <a:cubicBezTo>
                                  <a:pt x="0" y="15204"/>
                                  <a:pt x="15204" y="0"/>
                                  <a:pt x="3393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DDDD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429" name="Picture 1429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2240854" y="-2703"/>
                            <a:ext cx="1978152" cy="9448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7" name="Shape 247"/>
                        <wps:cNvSpPr/>
                        <wps:spPr>
                          <a:xfrm>
                            <a:off x="2244666" y="0"/>
                            <a:ext cx="1575629" cy="921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5629" h="92114">
                                <a:moveTo>
                                  <a:pt x="33937" y="0"/>
                                </a:moveTo>
                                <a:lnTo>
                                  <a:pt x="1575629" y="0"/>
                                </a:lnTo>
                                <a:lnTo>
                                  <a:pt x="1575629" y="92114"/>
                                </a:lnTo>
                                <a:lnTo>
                                  <a:pt x="33937" y="92114"/>
                                </a:lnTo>
                                <a:cubicBezTo>
                                  <a:pt x="15204" y="92114"/>
                                  <a:pt x="0" y="76910"/>
                                  <a:pt x="0" y="58178"/>
                                </a:cubicBezTo>
                                <a:lnTo>
                                  <a:pt x="0" y="33937"/>
                                </a:lnTo>
                                <a:cubicBezTo>
                                  <a:pt x="0" y="15204"/>
                                  <a:pt x="15204" y="0"/>
                                  <a:pt x="33937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444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2" name="Shape 252"/>
                        <wps:cNvSpPr/>
                        <wps:spPr>
                          <a:xfrm>
                            <a:off x="2262165" y="87266"/>
                            <a:ext cx="1558130" cy="48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58130" h="4848">
                                <a:moveTo>
                                  <a:pt x="0" y="0"/>
                                </a:moveTo>
                                <a:lnTo>
                                  <a:pt x="1558130" y="0"/>
                                </a:lnTo>
                                <a:lnTo>
                                  <a:pt x="1558130" y="4848"/>
                                </a:lnTo>
                                <a:lnTo>
                                  <a:pt x="16437" y="4848"/>
                                </a:lnTo>
                                <a:cubicBezTo>
                                  <a:pt x="11754" y="4848"/>
                                  <a:pt x="7291" y="3897"/>
                                  <a:pt x="3232" y="218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>
                              <a:alpha val="14901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3" name="Shape 253"/>
                        <wps:cNvSpPr/>
                        <wps:spPr>
                          <a:xfrm>
                            <a:off x="2244666" y="33937"/>
                            <a:ext cx="0" cy="24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4240">
                                <a:moveTo>
                                  <a:pt x="0" y="24240"/>
                                </a:move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>
                              <a:alpha val="14901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4" name="Shape 254"/>
                        <wps:cNvSpPr/>
                        <wps:spPr>
                          <a:xfrm>
                            <a:off x="3820295" y="0"/>
                            <a:ext cx="0" cy="872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87266">
                                <a:moveTo>
                                  <a:pt x="0" y="87266"/>
                                </a:move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>
                              <a:alpha val="14901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91A5E28" id="Group 1246" o:spid="_x0000_s1026" style="width:332.1pt;height:7.25pt;mso-position-horizontal-relative:char;mso-position-vertical-relative:line" coordsize="42178,9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">
                <v:shape id="Shape 207" o:spid="_x0000_s1027" style="position:absolute;width:19731;height:921;visibility:visible;mso-wrap-style:square;v-text-anchor:top" coordsize="1973173,92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" path="m33937,l1939236,v18733,,33937,15204,33937,33937l1973173,58178v,18732,-15204,33936,-33937,33936l33937,92114c15204,92114,,76910,,58178l,33937c,15204,15204,,33937,xe" fillcolor="#ddd" stroked="f" strokeweight="0">
                  <v:stroke miterlimit="83231f" joinstyle="miter"/>
                  <v:path arrowok="t" textboxrect="0,0,1973173,92114"/>
                </v:shape>
                <v:shape id="Picture 1428" o:spid="_x0000_s1028" type="#_x0000_t75" style="position:absolute;left:-45;top:-27;width:19781;height:9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">
                  <v:imagedata r:id="rId16" o:title=""/>
                </v:shape>
                <v:shape id="Shape 217" o:spid="_x0000_s1029" style="position:absolute;width:15756;height:921;visibility:visible;mso-wrap-style:square;v-text-anchor:top" coordsize="1575629,92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" path="m33937,l1575629,r,92114l33937,92114c15204,92114,,76910,,58178l,33937c,15204,15204,,33937,xe" fillcolor="#444" stroked="f" strokeweight="0">
                  <v:stroke miterlimit="83231f" joinstyle="miter"/>
                  <v:path arrowok="t" textboxrect="0,0,1575629,92114"/>
                </v:shape>
                <v:shape id="Shape 222" o:spid="_x0000_s1030" style="position:absolute;left:174;top:872;width:15582;height:49;visibility:visible;mso-wrap-style:square;v-text-anchor:top" coordsize="1558130,48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" path="m,l1558130,r,4848l16437,4848c11754,4848,7291,3897,3232,2180l,xe" fillcolor="black" stroked="f" strokeweight="0">
                  <v:fill opacity="9766f"/>
                  <v:stroke miterlimit="83231f" joinstyle="miter"/>
                  <v:path arrowok="t" textboxrect="0,0,1558130,4848"/>
                </v:shape>
                <v:shape id="Shape 223" o:spid="_x0000_s1031" style="position:absolute;top:339;width:0;height:242;visibility:visible;mso-wrap-style:square;v-text-anchor:top" coordsize="0,24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" path="m,24240l,,,24240xe" fillcolor="black" stroked="f" strokeweight="0">
                  <v:fill opacity="9766f"/>
                  <v:stroke miterlimit="83231f" joinstyle="miter"/>
                  <v:path arrowok="t" textboxrect="0,0,0,24240"/>
                </v:shape>
                <v:shape id="Shape 224" o:spid="_x0000_s1032" style="position:absolute;left:15756;width:0;height:872;visibility:visible;mso-wrap-style:square;v-text-anchor:top" coordsize="0,87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" path="m,87266l,,,87266xe" fillcolor="black" stroked="f" strokeweight="0">
                  <v:fill opacity="9766f"/>
                  <v:stroke miterlimit="83231f" joinstyle="miter"/>
                  <v:path arrowok="t" textboxrect="0,0,0,87266"/>
                </v:shape>
                <v:shape id="Shape 237" o:spid="_x0000_s1033" style="position:absolute;left:22446;width:19732;height:921;visibility:visible;mso-wrap-style:square;v-text-anchor:top" coordsize="1973173,92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" path="m33937,l1939236,v18733,,33937,15204,33937,33937l1973173,58178v,18732,-15204,33936,-33937,33936l33937,92114c15204,92114,,76910,,58178l,33937c,15204,15204,,33937,xe" fillcolor="#ddd" stroked="f" strokeweight="0">
                  <v:stroke miterlimit="83231f" joinstyle="miter"/>
                  <v:path arrowok="t" textboxrect="0,0,1973173,92114"/>
                </v:shape>
                <v:shape id="Picture 1429" o:spid="_x0000_s1034" type="#_x0000_t75" style="position:absolute;left:22408;top:-27;width:19782;height:9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">
                  <v:imagedata r:id="rId17" o:title=""/>
                </v:shape>
                <v:shape id="Shape 247" o:spid="_x0000_s1035" style="position:absolute;left:22446;width:15756;height:921;visibility:visible;mso-wrap-style:square;v-text-anchor:top" coordsize="1575629,92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" path="m33937,l1575629,r,92114l33937,92114c15204,92114,,76910,,58178l,33937c,15204,15204,,33937,xe" fillcolor="#444" stroked="f" strokeweight="0">
                  <v:stroke miterlimit="83231f" joinstyle="miter"/>
                  <v:path arrowok="t" textboxrect="0,0,1575629,92114"/>
                </v:shape>
                <v:shape id="Shape 252" o:spid="_x0000_s1036" style="position:absolute;left:22621;top:872;width:15581;height:49;visibility:visible;mso-wrap-style:square;v-text-anchor:top" coordsize="1558130,48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" path="m,l1558130,r,4848l16437,4848c11754,4848,7291,3897,3232,2180l,xe" fillcolor="black" stroked="f" strokeweight="0">
                  <v:fill opacity="9766f"/>
                  <v:stroke miterlimit="83231f" joinstyle="miter"/>
                  <v:path arrowok="t" textboxrect="0,0,1558130,4848"/>
                </v:shape>
                <v:shape id="Shape 253" o:spid="_x0000_s1037" style="position:absolute;left:22446;top:339;width:0;height:242;visibility:visible;mso-wrap-style:square;v-text-anchor:top" coordsize="0,24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" path="m,24240l,,,24240xe" fillcolor="black" stroked="f" strokeweight="0">
                  <v:fill opacity="9766f"/>
                  <v:stroke miterlimit="83231f" joinstyle="miter"/>
                  <v:path arrowok="t" textboxrect="0,0,0,24240"/>
                </v:shape>
                <v:shape id="Shape 254" o:spid="_x0000_s1038" style="position:absolute;left:38202;width:0;height:872;visibility:visible;mso-wrap-style:square;v-text-anchor:top" coordsize="0,87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" path="m,87266l,,,87266xe" fillcolor="black" stroked="f" strokeweight="0">
                  <v:fill opacity="9766f"/>
                  <v:stroke miterlimit="83231f" joinstyle="miter"/>
                  <v:path arrowok="t" textboxrect="0,0,0,87266"/>
                </v:shape>
                <w10:anchorlock/>
              </v:group>
            </w:pict>
          </mc:Fallback>
        </mc:AlternateContent>
      </w:r>
      <w:r>
        <w:tab/>
      </w:r>
    </w:p>
    <w:p w:rsidR="001C1723" w:rsidRDefault="001C1723" w:rsidP="001C1723">
      <w:pPr>
        <w:framePr w:hSpace="180" w:wrap="around" w:vAnchor="text" w:hAnchor="page" w:x="1381" w:y="347"/>
        <w:spacing w:after="0"/>
        <w:ind w:left="0" w:right="4234" w:firstLine="0"/>
        <w:suppressOverlap/>
        <w:jc w:val="right"/>
      </w:pPr>
    </w:p>
    <w:p w:rsidR="001C1723" w:rsidRDefault="001C1723" w:rsidP="001C1723">
      <w:pPr>
        <w:framePr w:hSpace="180" w:wrap="around" w:vAnchor="text" w:hAnchor="page" w:x="1381" w:y="347"/>
        <w:spacing w:after="0"/>
        <w:ind w:left="-4" w:firstLine="0"/>
        <w:suppressOverlap/>
      </w:pPr>
    </w:p>
    <w:p w:rsidR="001C1723" w:rsidRDefault="001C1723" w:rsidP="001C1723">
      <w:pPr>
        <w:framePr w:hSpace="180" w:wrap="around" w:vAnchor="text" w:hAnchor="page" w:x="1381" w:y="347"/>
        <w:spacing w:before="240" w:after="67"/>
        <w:ind w:left="-4" w:firstLine="0"/>
        <w:suppressOverlap/>
      </w:pPr>
    </w:p>
    <w:p w:rsidR="001C1723" w:rsidRPr="00D601D4" w:rsidRDefault="001C1723" w:rsidP="00D601D4">
      <w:pPr>
        <w:pBdr>
          <w:bottom w:val="single" w:sz="12" w:space="1" w:color="auto"/>
        </w:pBdr>
        <w:spacing w:after="0"/>
        <w:ind w:left="-4" w:firstLine="0"/>
        <w:rPr>
          <w:color w:val="646473"/>
        </w:rPr>
      </w:pPr>
      <w:r>
        <w:rPr>
          <w:color w:val="646473"/>
        </w:rPr>
        <w:t>Karachi, Sindh</w:t>
      </w:r>
    </w:p>
    <w:sectPr w:rsidR="001C1723" w:rsidRPr="00D601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77278A"/>
    <w:multiLevelType w:val="hybridMultilevel"/>
    <w:tmpl w:val="22EE7910"/>
    <w:lvl w:ilvl="0" w:tplc="04090003">
      <w:start w:val="1"/>
      <w:numFmt w:val="bullet"/>
      <w:lvlText w:val="o"/>
      <w:lvlJc w:val="left"/>
      <w:pPr>
        <w:ind w:left="71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sTSxMDcwNbE0sDRR0lEKTi0uzszPAykwrAUAsKIF4ywAAAA="/>
  </w:docVars>
  <w:rsids>
    <w:rsidRoot w:val="001C1723"/>
    <w:rsid w:val="0004222C"/>
    <w:rsid w:val="00083A79"/>
    <w:rsid w:val="001C1723"/>
    <w:rsid w:val="00D601D4"/>
    <w:rsid w:val="00E21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CDB91"/>
  <w15:chartTrackingRefBased/>
  <w15:docId w15:val="{FADF8FE8-D981-4C04-BDC4-948E87EAF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1723"/>
    <w:pPr>
      <w:spacing w:after="3"/>
      <w:ind w:left="21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rsid w:val="001C1723"/>
    <w:pPr>
      <w:keepNext/>
      <w:keepLines/>
      <w:spacing w:after="0"/>
      <w:ind w:left="300" w:hanging="10"/>
      <w:outlineLvl w:val="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C1723"/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1C17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hyperlink" Target="https://www.goodfreephotos.com/vector-images/big-cellphone-icon-vector-clipart.png.php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4</Words>
  <Characters>993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22-12-04T17:50:00Z</dcterms:created>
  <dcterms:modified xsi:type="dcterms:W3CDTF">2022-12-04T17:50:00Z</dcterms:modified>
</cp:coreProperties>
</file>